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750ea3 de 15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750ea3</w:t>
        </w:r>
      </w:hyperlink>
      <w:r>
        <w:t xml:space="preserve"> </w:t>
      </w:r>
      <w:r>
        <w:t xml:space="preserve">del Nov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6750ea3dc28d291e0148cf03a1dbf31289573f4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6750ea3dc28d291e0148cf03a1dbf31289573f4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5T19:18:03Z</dcterms:created>
  <dcterms:modified xsi:type="dcterms:W3CDTF">2023-11-15T19: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